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w:t>
      </w:r>
      <w:r>
        <w:t xml:space="preserve"> </w:t>
      </w:r>
      <w:r>
        <w:t xml:space="preserve">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Aozora Bunko data. Finally, we discussed the degree of achievement and issues in comparison with the objectives.</w:t>
      </w:r>
    </w:p>
    <w:p>
      <w:pPr>
        <w:pStyle w:val="BodyText"/>
      </w:pPr>
      <w:r>
        <w:t xml:space="preserve">書籍は信頼性が高く優秀な情報源である。しかし読書は長い拘束時間を必要とし、文章から情報を補完する必要がある。そのため意欲や必要性があっても中断してしまうことがある。 そのため小説から情報を自動抽出したり、話の内容を一枚で表して補助を行う研究がなされてきた。しかし一枚で表すことによるネタバレの危険性が存在した。</w:t>
      </w:r>
      <w:r>
        <w:t xml:space="preserve"> </w:t>
      </w:r>
      <w:r>
        <w:t xml:space="preserve">本研究では人物相関図を提示することで読書をサポートする。提案手法ではネタバレの危険性を軽減するために、読書の進度に合わせて変化する人物相関図を提案する。自然言語処理の技術を用いた自動抽出と手動の追加のふた通りで情報の追加を行った。加えて他者と入力情報を共有することで情報入力の手間の削減、読書体験 の共有を実現した。提案手法の有効性を検証するために、青空文庫のデータを用いた読書支援システムを構築した。最後に目的と照らし合わせ達成度と課題について議論を行った。</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4" w:name="はじめに"/>
    <w:p>
      <w:pPr>
        <w:pStyle w:val="Heading1"/>
      </w:pPr>
      <w:r>
        <w:t xml:space="preserve">はじめに</w:t>
      </w:r>
    </w:p>
    <w:p>
      <w:pPr>
        <w:pStyle w:val="FirstParagraph"/>
      </w:pPr>
      <w:r>
        <w:t xml:space="preserve">読書は依然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 55 回学生生活実態調査 概要報告</w:t>
      </w:r>
      <w:r>
        <w:t xml:space="preserve">によると、一日の読書時間が0時間である人が 48.1 %、その一方で毎日平均して 1時間以上読書を行っている人は26.8%であった。世の中では読書の効用を訴える書籍が数多く出版されており、読書を行おうとしているがなかなか実行に至らないという人々も存在する。文字のみから内容を理解するという性質が、他の情報入手媒体に比べて煩わしく感じやすいというまた現代人は仕事や学業 に忙しく、読書をぶつ切りにするため内容を思い出すための労力がかかるという原因もある。</w:t>
      </w:r>
      <w:r>
        <w:t xml:space="preserve"> </w:t>
      </w:r>
      <w:r>
        <w:t xml:space="preserve">これまでにも自然言語処理の技術を使って読書の補助を行うという研究はなされてきた。 本文から自動で登場人物や人物間の関係性を自動で抽出しユーザーに提示するものもあったが、しかし、その技術では小説全体に出てくる人物と関係性を抽出するので、ま だ読んでいない部分の情報を意図せず獲得し、小説による感動や感情の昂りが薄れてしまう 可能性がある。そのため、小説内の情報を一枚の絵で表すのではなく、ユーザーによって取 得する情報の範囲を決めてもらう必要がある。また日本語の構造上暗に示された関係などは 抽出することができず、抽出した情報に不足がある程度出てしまうという問題もある。その ため暗に示された関係も取り出す手法が必要である。</w:t>
      </w:r>
      <w:r>
        <w:t xml:space="preserve"> </w:t>
      </w:r>
      <w:r>
        <w:t xml:space="preserve">また、小説を対象とした可視化研究も行われてきた。しかし、それらの研究の多くは文学 者が小説を分析するためのツールなどであり、一般の読者の理解を促進するものではなかった。そこで、読書の支援を行うために、関係性の内容を詳しく記述したり全体の話の流れが 一目でわかるようにするなど、読書に特化した構成を行う必要がある。</w:t>
      </w:r>
      <w:r>
        <w:t xml:space="preserve"> </w:t>
      </w:r>
      <w:r>
        <w:t xml:space="preserve">これらの問題に着目し、読書の補助に特化した可視化手法というのは今までに行われてい なかった。そこで本研究では本の内容を読者に提示することで読書の補助を行う手法を提案 する。</w:t>
      </w:r>
    </w:p>
    <w:bookmarkStart w:id="21" w:name="アプローチ"/>
    <w:p>
      <w:pPr>
        <w:pStyle w:val="Heading2"/>
      </w:pPr>
      <w:r>
        <w:t xml:space="preserve">アプローチ</w:t>
      </w:r>
    </w:p>
    <w:p>
      <w:pPr>
        <w:pStyle w:val="FirstParagraph"/>
      </w:pPr>
      <w:r>
        <w:t xml:space="preserve">本研究では読書の進度に合わせて内容が変化する人物相関図の提示によって読書を支援す る。その上で小説に時間の概念を導入する。この時間とは紙の小説におけるページ数のこと である。人々は読書をするときに、ページをめくることで読み進める。本研究ではこの事実 に着目し、現在読んでいるページまでに出てきた登場人物・関係を表すこととする。また、 それらの情報の入力は計算機による補助を加えながら人間が行う。人間が行うことで自動抽 出ではできない高い精度の登場人物抽出と、繊細な関係の描写を実現する。しかし、情報入 力を各個人が手作業で全て行うことは作業量が凄まじく多く現実的では無い。そのため登場 人物や関係などの情報を他者と共有することも加えて提案する。そのことで一人ひとりの入 力の労力は減少させることができ、読書を習慣的に行う人も他の人物と自分の捉え方の違い を比較し楽しむことができる。本研究では以上の手法を提案し、1.1 で述べた問題を改善し たいと考える。</w:t>
      </w:r>
    </w:p>
    <w:bookmarkEnd w:id="21"/>
    <w:bookmarkStart w:id="22" w:name="貢献"/>
    <w:p>
      <w:pPr>
        <w:pStyle w:val="Heading2"/>
      </w:pPr>
      <w:r>
        <w:t xml:space="preserve">貢献</w:t>
      </w:r>
    </w:p>
    <w:p>
      <w:pPr>
        <w:pStyle w:val="FirstParagraph"/>
      </w:pPr>
      <w:r>
        <w:t xml:space="preserve">読書を支援するために小説の内容を表す研究は以前にも行われてきた。それらの研究では 人物相関図を一枚の絵で表したり、登場人物の時系列ごとの位置を図によって示してきた。 本研究の貢献はネタバレの可能性に着目し、人物とその間の関係を動的ネットワークデータ として捉えたことである。読書の進度をページ数で管理し、進度に合わせた情報の可視化を 提案した。また、以前にも小説の登場人物や関係を計算機によって自動抽出する研究は行わ れてきた。本研究では日本語の曖昧性や登場人物の定義の曖昧性に着目し、人間と計算機が 共同で情報を抽出する方法を提案した。また多数の人間によって情報共有することで抽出の 手間を削減する手法を採用した。最後に提案手法を元に読書システムを設計することがで きた。</w:t>
      </w:r>
    </w:p>
    <w:bookmarkEnd w:id="22"/>
    <w:bookmarkStart w:id="23" w:name="残りの構成"/>
    <w:p>
      <w:pPr>
        <w:pStyle w:val="Heading2"/>
      </w:pPr>
      <w:r>
        <w:t xml:space="preserve">残りの構成</w:t>
      </w:r>
    </w:p>
    <w:p>
      <w:pPr>
        <w:pStyle w:val="FirstParagraph"/>
      </w:pPr>
      <w:r>
        <w:t xml:space="preserve">本論文の以降の章では提案手法を説明するために関連する分野の用語を説明する。次に関 連する研究についての紹介を行い、本研究の立ち位置を明らかにする。次の章では提案手法 の詳細の紹介を行い、提案手法の効用を確認するためのシステムの構成を行う。ユースケー スを構成し、それに則ったシステムの詳細の構成をする。最後に目標の達成度について議論 を行い、今後の課題について言及を行いたいと考える。</w:t>
      </w:r>
    </w:p>
    <w:bookmarkEnd w:id="23"/>
    <w:bookmarkEnd w:id="24"/>
    <w:bookmarkStart w:id="28" w:name="関連研究書きおわり"/>
    <w:p>
      <w:pPr>
        <w:pStyle w:val="Heading1"/>
      </w:pPr>
      <w:r>
        <w:t xml:space="preserve">関連研究(書きおわり)</w:t>
      </w:r>
    </w:p>
    <w:bookmarkStart w:id="25"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5"/>
    <w:bookmarkStart w:id="26"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6"/>
    <w:bookmarkStart w:id="27"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音声認識のサポートを行った。Johnら</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7"/>
    <w:bookmarkEnd w:id="28"/>
    <w:bookmarkStart w:id="37" w:name="提案手法書き途中"/>
    <w:p>
      <w:pPr>
        <w:pStyle w:val="Heading1"/>
      </w:pPr>
      <w:r>
        <w:t xml:space="preserve">提案手法（書き途中）</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29"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pStyle w:val="BodyText"/>
      </w:pP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End w:id="29"/>
    <w:bookmarkStart w:id="30"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0"/>
    <w:bookmarkStart w:id="31"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花子さんは友人の太郎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花子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太郎さんにそのシステムを使っていることを話すと、太郎さんは小説の考察をすることが好きなので、システムを使って考察をまとめてみることにした。先に花子さんが登場人物の情報を加えてくれていたので、太郎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bookmarkEnd w:id="31"/>
    <w:bookmarkStart w:id="36"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p>
      <w:pPr>
        <w:pStyle w:val="BodyText"/>
      </w:pPr>
      <w:r>
        <w:t xml:space="preserve">これらの要件を詳しく順番に確認していく。</w:t>
      </w:r>
    </w:p>
    <w:bookmarkStart w:id="32" w:name="システムの上で読書ができること"/>
    <w:p>
      <w:pPr>
        <w:pStyle w:val="Heading3"/>
      </w:pPr>
      <w:r>
        <w:t xml:space="preserve">システムの上で読書ができること</w:t>
      </w:r>
    </w:p>
    <w:p>
      <w:pPr>
        <w:pStyle w:val="FirstParagraph"/>
      </w:pPr>
      <w:r>
        <w:t xml:space="preserve">この要件を設定した理由は主に２点存在する。1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N2)で定義した、情報の追加にかかる負担を削減するためである。読書の進度に合わせた可視化を行う上で「現在どこのページを読んでいるのか」や「登場人物や関係性がど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bookmarkEnd w:id="32"/>
    <w:bookmarkStart w:id="33" w:name="小説に関する重要な情報を手軽に追加できること"/>
    <w:p>
      <w:pPr>
        <w:pStyle w:val="Heading3"/>
      </w:pPr>
      <w:r>
        <w:t xml:space="preserve">小説に関する重要な情報を手軽に追加できること</w:t>
      </w:r>
    </w:p>
    <w:p>
      <w:pPr>
        <w:pStyle w:val="FirstParagraph"/>
      </w:pPr>
      <w:r>
        <w:t xml:space="preserve">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Cs/>
          <w:b/>
        </w:rPr>
        <w:t xml:space="preserve">小説の本文から情報を自動抽出する</w:t>
      </w:r>
      <w:r>
        <w:t xml:space="preserve">機能と</w:t>
      </w:r>
      <w:r>
        <w:rPr>
          <w:bCs/>
          <w:b/>
        </w:rPr>
        <w:t xml:space="preserve">人間による情報追加を可能にする</w:t>
      </w:r>
      <w:r>
        <w:t xml:space="preserve">機能の２つの機能が必要である。この機能を実装する上で最も重視すべき事項はこの機能がユーザーによって使いやすい機能であるかという点である。本研究の目的は</w:t>
      </w:r>
      <w:r>
        <w:rPr>
          <w:bCs/>
          <w:b/>
        </w:rPr>
        <w:t xml:space="preserve">読書を円滑にする</w:t>
      </w:r>
      <w:r>
        <w:t xml:space="preserve">ことであるため、情報の追加に手間取り読書を停滞させることは本意ではない。そのためなるべく少ない手順で情報を追加できるように機能の詳細を決定していく。</w:t>
      </w:r>
    </w:p>
    <w:bookmarkEnd w:id="33"/>
    <w:bookmarkStart w:id="34" w:name="情報を後から編集できること"/>
    <w:p>
      <w:pPr>
        <w:pStyle w:val="Heading3"/>
      </w:pPr>
      <w:r>
        <w:t xml:space="preserve">情報を後から編集できること</w:t>
      </w:r>
    </w:p>
    <w:p>
      <w:pPr>
        <w:pStyle w:val="FirstParagraph"/>
      </w:pPr>
      <w:r>
        <w:t xml:space="preserve">この機能は</w:t>
      </w:r>
      <w:r>
        <w:rPr>
          <w:bCs/>
          <w:b/>
        </w:rPr>
        <w:t xml:space="preserve">謝った情報を入力した</w:t>
      </w:r>
      <w:r>
        <w:t xml:space="preserve">とき、</w:t>
      </w:r>
      <w:r>
        <w:rPr>
          <w:bCs/>
          <w:b/>
        </w:rPr>
        <w:t xml:space="preserve">機械による自動抽出にミスが存在した</w:t>
      </w:r>
      <w:r>
        <w:t xml:space="preserve">とき、</w:t>
      </w:r>
      <w:r>
        <w:rPr>
          <w:bCs/>
          <w:b/>
        </w:rPr>
        <w:t xml:space="preserve">読書が進むうちに情報が変化した</w:t>
      </w:r>
      <w:r>
        <w:t xml:space="preserve">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Cs/>
          <w:b/>
        </w:rPr>
        <w:t xml:space="preserve">情報を後から修正できること</w:t>
      </w:r>
      <w:r>
        <w:t xml:space="preserve">をシステムの要件として設定した。その要件を達成するためにも、情報を追加するときと同様にユーザーが情報を修正しやすいような画面の配置、機能の設計が重要である。</w:t>
      </w:r>
    </w:p>
    <w:bookmarkEnd w:id="34"/>
    <w:bookmarkStart w:id="35" w:name="小説の進行度に合わせて関係図を表示すること"/>
    <w:p>
      <w:pPr>
        <w:pStyle w:val="Heading3"/>
      </w:pPr>
      <w:r>
        <w:t xml:space="preserve">小説の進行度に合わせて関係図を表示すること</w:t>
      </w:r>
    </w:p>
    <w:p>
      <w:pPr>
        <w:pStyle w:val="FirstParagraph"/>
      </w:pPr>
      <w:r>
        <w:t xml:space="preserve">この要件は（P1)と(P3)を達成するために非常に重要であり、この４つの中で最も大切な要件である。</w:t>
      </w:r>
    </w:p>
    <w:p>
      <w:pPr>
        <w:pStyle w:val="BodyText"/>
      </w:pPr>
      <w:r>
        <w:t xml:space="preserve">以上の要件を元にシステムに必要な機能を実装した。４章においては実際のシステムについて詳しく説明を行う。</w:t>
      </w:r>
    </w:p>
    <w:bookmarkEnd w:id="35"/>
    <w:bookmarkEnd w:id="36"/>
    <w:bookmarkEnd w:id="37"/>
    <w:bookmarkStart w:id="46"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8"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8"/>
    <w:bookmarkStart w:id="41"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39"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39"/>
    <w:bookmarkStart w:id="40"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40"/>
    <w:bookmarkEnd w:id="41"/>
    <w:bookmarkStart w:id="42"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42"/>
    <w:bookmarkStart w:id="45"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43"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43"/>
    <w:bookmarkStart w:id="44"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bookmarkEnd w:id="44"/>
    <w:bookmarkEnd w:id="45"/>
    <w:bookmarkEnd w:id="46"/>
    <w:bookmarkStart w:id="50" w:name="議論一旦書いた"/>
    <w:p>
      <w:pPr>
        <w:pStyle w:val="Heading1"/>
      </w:pPr>
      <w:r>
        <w:t xml:space="preserve">議論（一旦書いた）</w:t>
      </w:r>
    </w:p>
    <w:p>
      <w:pPr>
        <w:pStyle w:val="FirstParagraph"/>
      </w:pPr>
      <w:r>
        <w:t xml:space="preserve">この章では３章で定義した提案手法の果たすべき小目標を達成できているのか議論を行う。小目標は以下の通りであった。</w:t>
      </w:r>
      <w:r>
        <w:t xml:space="preserve"> </w:t>
      </w: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Start w:id="47" w:name="p1-小説のどの部分を読んでいても人物相関図によってネタバレを起こさないこと"/>
    <w:p>
      <w:pPr>
        <w:pStyle w:val="Heading2"/>
      </w:pPr>
      <w:r>
        <w:t xml:space="preserve">（P1) 小説のどの部分を読んでいても、人物相関図によってネタバレを起こさないこと</w:t>
      </w:r>
    </w:p>
    <w:p>
      <w:pPr>
        <w:pStyle w:val="FirstParagraph"/>
      </w:pPr>
      <w:r>
        <w:t xml:space="preserve">本研究ではこの小目標を達成するために</w:t>
      </w:r>
      <w:r>
        <w:rPr>
          <w:bCs/>
          <w:b/>
        </w:rPr>
        <w:t xml:space="preserve">読書の進度によって変化する動的人物相関図</w:t>
      </w:r>
      <w:r>
        <w:t xml:space="preserve">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Cs/>
          <w:b/>
        </w:rPr>
        <w:t xml:space="preserve">人物相関図</w:t>
      </w:r>
      <w:r>
        <w:t xml:space="preserve">と</w:t>
      </w:r>
      <w:r>
        <w:rPr>
          <w:bCs/>
          <w:b/>
        </w:rPr>
        <w:t xml:space="preserve">人物相関表</w:t>
      </w:r>
      <w:r>
        <w:t xml:space="preserve">という２種類の可視化を行う。これによりユーザーは表示するページ数の範囲を指定して人物相関図を表示することができ、ネタバレを受けずに書籍の内容を整理することができる。</w:t>
      </w:r>
    </w:p>
    <w:p>
      <w:pPr>
        <w:pStyle w:val="BodyText"/>
      </w:pPr>
      <w:r>
        <w:t xml:space="preserve">課題点は2点ある。1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2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bookmarkEnd w:id="47"/>
    <w:bookmarkStart w:id="48" w:name="p2-小説内の繊細な人間関係を扱えること"/>
    <w:p>
      <w:pPr>
        <w:pStyle w:val="Heading2"/>
      </w:pPr>
      <w:r>
        <w:t xml:space="preserve">（P2) 小説内の繊細な人間関係を扱えること</w:t>
      </w:r>
    </w:p>
    <w:p>
      <w:pPr>
        <w:pStyle w:val="FirstParagraph"/>
      </w:pPr>
      <w:r>
        <w:t xml:space="preserve">この小目標を達成するためにシステムの要件として、本研究では計算機の自動抽出を人間の手によって補完する方法を提案した。またその手法を実現するためにシステムの要件として</w:t>
      </w:r>
      <w:r>
        <w:rPr>
          <w:bCs/>
          <w:b/>
        </w:rPr>
        <w:t xml:space="preserve">(N2) 小説に関する重要な情報を手軽に追加できること</w:t>
      </w:r>
      <w:r>
        <w:t xml:space="preserve">、</w:t>
      </w:r>
      <w:r>
        <w:rPr>
          <w:bCs/>
          <w:b/>
        </w:rPr>
        <w:t xml:space="preserve">(N3) 情報を後から編集できること</w:t>
      </w:r>
      <w:r>
        <w:t xml:space="preserve">を設定した。(N2)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N3)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pPr>
        <w:pStyle w:val="BodyText"/>
      </w:pPr>
      <w:r>
        <w:t xml:space="preserve">現在の課題点は２点存在する。１点目は情報入力機能に必要な操作の数が多いことである。現在システム上で登場人物を入力するためには登場人物の名前を実際に打ち込むなど4ステップが必要である。情報追加ではその関係が誰か誰へのどんな関係か打ち込むなど7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bookmarkEnd w:id="48"/>
    <w:bookmarkStart w:id="49" w:name="X11ff3c4ffb482a4b1a8bf993923f35965a223a3"/>
    <w:p>
      <w:pPr>
        <w:pStyle w:val="Heading2"/>
      </w:pPr>
      <w:r>
        <w:t xml:space="preserve">（P3) 入力した情報をもとに人物相関図を自動でレイアウトしてくれ、それを適切なタイミングで確認できること</w:t>
      </w:r>
    </w:p>
    <w:p>
      <w:pPr>
        <w:pStyle w:val="FirstParagraph"/>
      </w:pPr>
      <w:r>
        <w:t xml:space="preserve">この小目標を達成するために提案手法は</w:t>
      </w:r>
      <w:r>
        <w:rPr>
          <w:bCs/>
          <w:b/>
        </w:rPr>
        <w:t xml:space="preserve">人物相関図</w:t>
      </w:r>
      <w:r>
        <w:t xml:space="preserve">と</w:t>
      </w:r>
      <w:r>
        <w:rPr>
          <w:bCs/>
          <w:b/>
        </w:rPr>
        <w:t xml:space="preserve">人物相関表</w:t>
      </w:r>
      <w:r>
        <w:t xml:space="preserve">という二種類の図で現在のぺ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pPr>
        <w:pStyle w:val="BodyText"/>
      </w:pPr>
      <w:r>
        <w:t xml:space="preserve">一方課題点は２点存在する。１点目は</w:t>
      </w:r>
      <w:r>
        <w:rPr>
          <w:bCs/>
          <w:b/>
        </w:rPr>
        <w:t xml:space="preserve">人物相関図の時間変化が捉えにくい</w:t>
      </w:r>
      <w:r>
        <w:t xml:space="preserve">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pPr>
        <w:pStyle w:val="BodyText"/>
      </w:pPr>
      <w:r>
        <w:t xml:space="preserve">以上のように各小目標に対し解決策を考え、システムで必要な機能を実装することができた。今後は各小目標で述べた課題点を解決したいと考える。</w:t>
      </w:r>
    </w:p>
    <w:bookmarkEnd w:id="49"/>
    <w:bookmarkEnd w:id="50"/>
    <w:bookmarkStart w:id="51" w:name="まとめ"/>
    <w:p>
      <w:pPr>
        <w:pStyle w:val="Heading1"/>
      </w:pPr>
      <w:r>
        <w:t xml:space="preserve">まとめ</w:t>
      </w:r>
    </w:p>
    <w:p>
      <w:pPr>
        <w:pStyle w:val="FirstParagraph"/>
      </w:pPr>
      <w:r>
        <w:t xml:space="preserve">本研究では</w:t>
      </w:r>
      <w:r>
        <w:rPr>
          <w:bCs/>
          <w:b/>
        </w:rPr>
        <w:t xml:space="preserve">もっと手軽に読書を行いたい</w:t>
      </w:r>
      <w:r>
        <w:t xml:space="preserve">というニーズをサポートしたいと考えた。</w:t>
      </w:r>
      <w:r>
        <w:t xml:space="preserve"> </w:t>
      </w:r>
      <w:r>
        <w:t xml:space="preserve">手法を考える上で人物相関図の</w:t>
      </w:r>
      <w:r>
        <w:rPr>
          <w:bCs/>
          <w:b/>
        </w:rPr>
        <w:t xml:space="preserve">物語の内容を整理するのに有効である</w:t>
      </w:r>
      <w:r>
        <w:t xml:space="preserve">点に着目し、読書を人物相関図の提示によって支援することを決めた。そして具体的な手法を考えるために実験を行い、ネタバレの危険性やレイアウトの難しさなど様々な問題を発見し、目的達成のための小目標を３つ設定した。その上で本研究では</w:t>
      </w:r>
      <w:r>
        <w:rPr>
          <w:bCs/>
          <w:b/>
        </w:rPr>
        <w:t xml:space="preserve">読書の進度によって変化する人物相関図</w:t>
      </w:r>
      <w:r>
        <w:t xml:space="preserve">を提示することで読書の支援を行う手法を提案した。提案手法の有効性を検証するために青空文庫で公開されている小説を関係図を確認し読み進められる読書システムを開発した。開発にあたりユースケースを考え、システムに必要な４つの用件を定義した。4つの要件とは具体的に</w:t>
      </w:r>
      <w:r>
        <w:rPr>
          <w:bCs/>
          <w:b/>
        </w:rPr>
        <w:t xml:space="preserve">(N1) システムの上で読書ができること</w:t>
      </w:r>
      <w:r>
        <w:t xml:space="preserve">、</w:t>
      </w:r>
      <w:r>
        <w:rPr>
          <w:bCs/>
          <w:b/>
        </w:rPr>
        <w:t xml:space="preserve">(N2) 小説に関する重要な情報を手軽に追加できること</w:t>
      </w:r>
      <w:r>
        <w:t xml:space="preserve">、</w:t>
      </w:r>
      <w:r>
        <w:rPr>
          <w:bCs/>
          <w:b/>
        </w:rPr>
        <w:t xml:space="preserve">(N3) 情報を後から編集できること</w:t>
      </w:r>
      <w:r>
        <w:t xml:space="preserve">、</w:t>
      </w:r>
      <w:r>
        <w:rPr>
          <w:bCs/>
          <w:b/>
        </w:rPr>
        <w:t xml:space="preserve">(N4) 小説の進行度に合わせて関係図を表示すること</w:t>
      </w:r>
      <w:r>
        <w:t xml:space="preserve">を設定した。(N1)の達成のために最低限の読書機能をつけ、(N2)の達成のために登場人物と関係性の追加を機械による自動抽出と手作業での追加の２通りで実現した。(N3)のためにユーザーが容易に情報を編集できる情報編集画面をつけ、(N4)のために人間関係を</w:t>
      </w:r>
      <w:r>
        <w:rPr>
          <w:bCs/>
          <w:b/>
        </w:rPr>
        <w:t xml:space="preserve">人物相関図</w:t>
      </w:r>
      <w:r>
        <w:t xml:space="preserve">と</w:t>
      </w:r>
      <w:r>
        <w:rPr>
          <w:bCs/>
          <w:b/>
        </w:rPr>
        <w:t xml:space="preserve">人物相関表</w:t>
      </w:r>
      <w:r>
        <w:t xml:space="preserve">という２種類の可視化で表現した。以上のように要件をもとにシステムを実装することができた。また議論において小目標ごとに振り返りを行い研究の達成度を確認することができた。</w:t>
      </w:r>
    </w:p>
    <w:p>
      <w:pPr>
        <w:pStyle w:val="BodyText"/>
      </w:pPr>
      <w:r>
        <w:t xml:space="preserve">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bookmarkEnd w:id="51"/>
    <w:bookmarkStart w:id="60" w:name="参-考-文-献"/>
    <w:p>
      <w:pPr>
        <w:pStyle w:val="Heading1"/>
      </w:pPr>
      <w:r>
        <w:t xml:space="preserve">参　考　文　献</w:t>
      </w:r>
    </w:p>
    <w:bookmarkStart w:id="59" w:name="refs"/>
    <w:bookmarkStart w:id="52"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52"/>
    <w:bookmarkStart w:id="54"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53">
        <w:r>
          <w:rPr>
            <w:rStyle w:val="Hyperlink"/>
          </w:rPr>
          <w:t xml:space="preserve">https://doi.org/10.1109/PacificVis.2019.00037</w:t>
        </w:r>
      </w:hyperlink>
      <w:r>
        <w:t xml:space="preserve">.</w:t>
      </w:r>
    </w:p>
    <w:bookmarkEnd w:id="54"/>
    <w:bookmarkStart w:id="55"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55"/>
    <w:bookmarkStart w:id="56"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56"/>
    <w:bookmarkStart w:id="57"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7"/>
    <w:bookmarkStart w:id="58"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8"/>
    <w:bookmarkEnd w:id="59"/>
    <w:bookmarkEnd w:id="60"/>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8T00:55:59Z</dcterms:created>
  <dcterms:modified xsi:type="dcterms:W3CDTF">2021-07-08T00: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